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A40FE" w14:textId="460AB7AE" w:rsidR="0028513A" w:rsidRDefault="0028513A" w:rsidP="0028513A">
      <w:pPr>
        <w:jc w:val="center"/>
      </w:pPr>
      <w:r>
        <w:t xml:space="preserve">Screenshots and Comments </w:t>
      </w:r>
    </w:p>
    <w:p w14:paraId="2008F9C9" w14:textId="2CC3D835" w:rsidR="008D7CDE" w:rsidRDefault="0028513A">
      <w:r>
        <w:rPr>
          <w:noProof/>
        </w:rPr>
        <w:drawing>
          <wp:inline distT="0" distB="0" distL="0" distR="0" wp14:anchorId="62A09D18" wp14:editId="5AE0162B">
            <wp:extent cx="5731510" cy="3223895"/>
            <wp:effectExtent l="0" t="0" r="2540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BD194" w14:textId="77777777" w:rsidR="0028513A" w:rsidRDefault="0028513A"/>
    <w:p w14:paraId="05ED1D74" w14:textId="6EBC8FA5" w:rsidR="0028513A" w:rsidRDefault="0028513A">
      <w:r>
        <w:rPr>
          <w:noProof/>
        </w:rPr>
        <w:drawing>
          <wp:inline distT="0" distB="0" distL="0" distR="0" wp14:anchorId="64928E92" wp14:editId="6D3D9651">
            <wp:extent cx="5731510" cy="3223895"/>
            <wp:effectExtent l="0" t="0" r="254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F8E46" w14:textId="26210B45" w:rsidR="0028513A" w:rsidRDefault="0028513A"/>
    <w:sectPr w:rsidR="002851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B7160" w14:textId="77777777" w:rsidR="0028513A" w:rsidRDefault="0028513A" w:rsidP="0028513A">
      <w:pPr>
        <w:spacing w:after="0" w:line="240" w:lineRule="auto"/>
      </w:pPr>
      <w:r>
        <w:separator/>
      </w:r>
    </w:p>
  </w:endnote>
  <w:endnote w:type="continuationSeparator" w:id="0">
    <w:p w14:paraId="73EFBE20" w14:textId="77777777" w:rsidR="0028513A" w:rsidRDefault="0028513A" w:rsidP="00285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C760B" w14:textId="77777777" w:rsidR="0028513A" w:rsidRDefault="0028513A" w:rsidP="0028513A">
      <w:pPr>
        <w:spacing w:after="0" w:line="240" w:lineRule="auto"/>
      </w:pPr>
      <w:r>
        <w:separator/>
      </w:r>
    </w:p>
  </w:footnote>
  <w:footnote w:type="continuationSeparator" w:id="0">
    <w:p w14:paraId="16C75679" w14:textId="77777777" w:rsidR="0028513A" w:rsidRDefault="0028513A" w:rsidP="00285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TU2NzQ2tTA2NDVU0lEKTi0uzszPAykwrAUAsBAuTSwAAAA="/>
  </w:docVars>
  <w:rsids>
    <w:rsidRoot w:val="0028513A"/>
    <w:rsid w:val="0028513A"/>
    <w:rsid w:val="008D7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CDCCA"/>
  <w15:chartTrackingRefBased/>
  <w15:docId w15:val="{03E7DFC3-DAC4-4F94-B913-D65DC5E13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5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13A"/>
  </w:style>
  <w:style w:type="paragraph" w:styleId="Footer">
    <w:name w:val="footer"/>
    <w:basedOn w:val="Normal"/>
    <w:link w:val="FooterChar"/>
    <w:uiPriority w:val="99"/>
    <w:unhideWhenUsed/>
    <w:rsid w:val="00285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1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haled</dc:creator>
  <cp:keywords/>
  <dc:description/>
  <cp:lastModifiedBy>JanaKhaled</cp:lastModifiedBy>
  <cp:revision>3</cp:revision>
  <dcterms:created xsi:type="dcterms:W3CDTF">2023-03-03T19:29:00Z</dcterms:created>
  <dcterms:modified xsi:type="dcterms:W3CDTF">2023-03-03T19:34:00Z</dcterms:modified>
</cp:coreProperties>
</file>